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773B7F" w14:paraId="1643A4CA" w14:textId="77777777" w:rsidTr="00773B7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773B7F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773B7F" w14:paraId="127EAD7E" w14:textId="77777777" w:rsidTr="00773B7F">
        <w:trPr>
          <w:trHeight w:val="413"/>
        </w:trPr>
        <w:tc>
          <w:tcPr>
            <w:tcW w:w="1248" w:type="pct"/>
          </w:tcPr>
          <w:p w14:paraId="3C159AA5" w14:textId="77777777" w:rsidR="0000007A" w:rsidRPr="00773B7F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73B7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773B7F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C6AA3D0" w:rsidR="0000007A" w:rsidRPr="00773B7F" w:rsidRDefault="00DD6F41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773B7F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n Overview of Disease and Health Research</w:t>
              </w:r>
            </w:hyperlink>
          </w:p>
        </w:tc>
      </w:tr>
      <w:tr w:rsidR="0000007A" w:rsidRPr="00773B7F" w14:paraId="73C90375" w14:textId="77777777" w:rsidTr="00773B7F">
        <w:trPr>
          <w:trHeight w:val="290"/>
        </w:trPr>
        <w:tc>
          <w:tcPr>
            <w:tcW w:w="1248" w:type="pct"/>
          </w:tcPr>
          <w:p w14:paraId="20D28135" w14:textId="77777777" w:rsidR="0000007A" w:rsidRPr="00773B7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73B7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D8B84D9" w:rsidR="0000007A" w:rsidRPr="00773B7F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773B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773B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73B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814C3A" w:rsidRPr="00773B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599</w:t>
            </w:r>
          </w:p>
        </w:tc>
      </w:tr>
      <w:tr w:rsidR="0000007A" w:rsidRPr="00773B7F" w14:paraId="05B60576" w14:textId="77777777" w:rsidTr="00773B7F">
        <w:trPr>
          <w:trHeight w:val="331"/>
        </w:trPr>
        <w:tc>
          <w:tcPr>
            <w:tcW w:w="1248" w:type="pct"/>
          </w:tcPr>
          <w:p w14:paraId="0196A627" w14:textId="77777777" w:rsidR="0000007A" w:rsidRPr="00773B7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73B7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95E662D" w:rsidR="0000007A" w:rsidRPr="00773B7F" w:rsidRDefault="00DD6F4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773B7F">
              <w:rPr>
                <w:rFonts w:ascii="Arial" w:hAnsi="Arial" w:cs="Arial"/>
                <w:b/>
                <w:sz w:val="20"/>
                <w:szCs w:val="20"/>
                <w:lang w:val="en-GB"/>
              </w:rPr>
              <w:t>Considerations for Rice (</w:t>
            </w:r>
            <w:proofErr w:type="spellStart"/>
            <w:r w:rsidRPr="00773B7F">
              <w:rPr>
                <w:rFonts w:ascii="Arial" w:hAnsi="Arial" w:cs="Arial"/>
                <w:b/>
                <w:sz w:val="20"/>
                <w:szCs w:val="20"/>
                <w:lang w:val="en-GB"/>
              </w:rPr>
              <w:t>Oryzasativa</w:t>
            </w:r>
            <w:proofErr w:type="spellEnd"/>
            <w:r w:rsidRPr="00773B7F">
              <w:rPr>
                <w:rFonts w:ascii="Arial" w:hAnsi="Arial" w:cs="Arial"/>
                <w:b/>
                <w:sz w:val="20"/>
                <w:szCs w:val="20"/>
                <w:lang w:val="en-GB"/>
              </w:rPr>
              <w:t>) Fortification with Essential Micronutrients in Public Health Intervention</w:t>
            </w:r>
          </w:p>
        </w:tc>
      </w:tr>
      <w:tr w:rsidR="00CF0BBB" w:rsidRPr="00773B7F" w14:paraId="6D508B1C" w14:textId="77777777" w:rsidTr="00773B7F">
        <w:trPr>
          <w:trHeight w:val="332"/>
        </w:trPr>
        <w:tc>
          <w:tcPr>
            <w:tcW w:w="1248" w:type="pct"/>
          </w:tcPr>
          <w:p w14:paraId="32FC28F7" w14:textId="77777777" w:rsidR="00CF0BBB" w:rsidRPr="00773B7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73B7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8FBE611" w:rsidR="00CF0BBB" w:rsidRPr="00773B7F" w:rsidRDefault="00814C3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73B7F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773B7F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773B7F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773B7F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773B7F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773B7F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773B7F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773B7F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773B7F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773B7F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604ECCF0" w:rsidR="00E03C32" w:rsidRDefault="004258F8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4258F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Bangladesh Journal of Medical Science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4258F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9(2), 189–193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0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157B0C91" w:rsidR="00E03C32" w:rsidRPr="004258F8" w:rsidRDefault="004258F8" w:rsidP="004258F8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 w:rsidRPr="004258F8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DOI: </w:t>
                  </w:r>
                  <w:hyperlink r:id="rId8" w:history="1">
                    <w:r w:rsidRPr="00A136B6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pt-BR"/>
                      </w:rPr>
                      <w:t>https://doi.org/10.3329/bjms.v19i2.44994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773B7F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773B7F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773B7F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773B7F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773B7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73B7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73B7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773B7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73B7F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773B7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773B7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73B7F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773B7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73B7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773B7F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773B7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73B7F">
              <w:rPr>
                <w:rFonts w:ascii="Arial" w:hAnsi="Arial" w:cs="Arial"/>
                <w:lang w:val="en-GB"/>
              </w:rPr>
              <w:t>Author’s Feedback</w:t>
            </w:r>
            <w:r w:rsidRPr="00773B7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73B7F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773B7F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773B7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3B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773B7F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A805F6C" w:rsidR="00F1171E" w:rsidRPr="00773B7F" w:rsidRDefault="007E14F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3B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is article brought insights into rice fortification as a practical and scalable intervention to combat micronutrient deficiencies, particularly in populations with high rice consumption. </w:t>
            </w:r>
          </w:p>
        </w:tc>
        <w:tc>
          <w:tcPr>
            <w:tcW w:w="1523" w:type="pct"/>
          </w:tcPr>
          <w:p w14:paraId="462A339C" w14:textId="77777777" w:rsidR="00F1171E" w:rsidRPr="00773B7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73B7F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773B7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3B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773B7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3B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773B7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9FFC013" w:rsidR="00F1171E" w:rsidRPr="00773B7F" w:rsidRDefault="007E14F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3B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773B7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73B7F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773B7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73B7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773B7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D5AA7B1" w:rsidR="00F1171E" w:rsidRPr="00773B7F" w:rsidRDefault="00355725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3B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773B7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73B7F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773B7F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73B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116CAF2" w:rsidR="00F1171E" w:rsidRPr="00773B7F" w:rsidRDefault="007E14F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3B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orrect </w:t>
            </w:r>
          </w:p>
        </w:tc>
        <w:tc>
          <w:tcPr>
            <w:tcW w:w="1523" w:type="pct"/>
          </w:tcPr>
          <w:p w14:paraId="4898F764" w14:textId="77777777" w:rsidR="00F1171E" w:rsidRPr="00773B7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73B7F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773B7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3B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773B7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73B7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1336B5F" w:rsidR="00F1171E" w:rsidRPr="00773B7F" w:rsidRDefault="007E14F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3B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sufficient </w:t>
            </w:r>
          </w:p>
        </w:tc>
        <w:tc>
          <w:tcPr>
            <w:tcW w:w="1523" w:type="pct"/>
          </w:tcPr>
          <w:p w14:paraId="40220055" w14:textId="77777777" w:rsidR="00F1171E" w:rsidRPr="00773B7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73B7F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773B7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773B7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73B7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773B7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773B7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5CE9724" w:rsidR="00F1171E" w:rsidRPr="00773B7F" w:rsidRDefault="007E14F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73B7F">
              <w:rPr>
                <w:rFonts w:ascii="Arial" w:hAnsi="Arial" w:cs="Arial"/>
                <w:sz w:val="20"/>
                <w:szCs w:val="20"/>
                <w:lang w:val="en-GB"/>
              </w:rPr>
              <w:t xml:space="preserve">Suitable </w:t>
            </w:r>
          </w:p>
          <w:p w14:paraId="41E28118" w14:textId="77777777" w:rsidR="00F1171E" w:rsidRPr="00773B7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773B7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773B7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773B7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73B7F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773B7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73B7F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773B7F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73B7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773B7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773B7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773B7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773B7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773B7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773B7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773B7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773B7F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773B7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773B7F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773B7F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773B7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773B7F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773B7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773B7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73B7F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773B7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73B7F">
              <w:rPr>
                <w:rFonts w:ascii="Arial" w:hAnsi="Arial" w:cs="Arial"/>
                <w:lang w:val="en-GB"/>
              </w:rPr>
              <w:t>Author’s comment</w:t>
            </w:r>
            <w:r w:rsidRPr="00773B7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73B7F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773B7F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773B7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73B7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773B7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A3FDD8B" w:rsidR="00F1171E" w:rsidRPr="00773B7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73B7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73B7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73B7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  <w:r w:rsidR="007E14FA" w:rsidRPr="00773B7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no</w:t>
            </w:r>
          </w:p>
          <w:p w14:paraId="3F0D46E3" w14:textId="77777777" w:rsidR="00F1171E" w:rsidRPr="00773B7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773B7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773B7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773B7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773B7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773B7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D10C182" w14:textId="77777777" w:rsidR="00773B7F" w:rsidRDefault="00773B7F" w:rsidP="00773B7F">
      <w:r w:rsidRPr="007302D1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26DC61CF" w14:textId="77777777" w:rsidR="00773B7F" w:rsidRPr="007302D1" w:rsidRDefault="00773B7F" w:rsidP="00773B7F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7302D1">
        <w:rPr>
          <w:rFonts w:ascii="Arial" w:hAnsi="Arial" w:cs="Arial"/>
          <w:b/>
          <w:color w:val="000000"/>
        </w:rPr>
        <w:t>Jeevarathinam</w:t>
      </w:r>
      <w:proofErr w:type="spellEnd"/>
      <w:r w:rsidRPr="007302D1">
        <w:rPr>
          <w:rFonts w:ascii="Arial" w:hAnsi="Arial" w:cs="Arial"/>
          <w:b/>
          <w:color w:val="000000"/>
        </w:rPr>
        <w:t xml:space="preserve"> Antony, </w:t>
      </w:r>
      <w:proofErr w:type="spellStart"/>
      <w:r w:rsidRPr="007302D1">
        <w:rPr>
          <w:rFonts w:ascii="Arial" w:hAnsi="Arial" w:cs="Arial"/>
          <w:b/>
          <w:color w:val="000000"/>
        </w:rPr>
        <w:t>V</w:t>
      </w:r>
      <w:bookmarkStart w:id="0" w:name="_Hlk198303075"/>
      <w:r w:rsidRPr="007302D1">
        <w:rPr>
          <w:rFonts w:ascii="Arial" w:hAnsi="Arial" w:cs="Arial"/>
          <w:b/>
          <w:color w:val="000000"/>
        </w:rPr>
        <w:t>.</w:t>
      </w:r>
      <w:proofErr w:type="gramStart"/>
      <w:r w:rsidRPr="007302D1">
        <w:rPr>
          <w:rFonts w:ascii="Arial" w:hAnsi="Arial" w:cs="Arial"/>
          <w:b/>
          <w:color w:val="000000"/>
        </w:rPr>
        <w:t>V.Vanniaperumal</w:t>
      </w:r>
      <w:proofErr w:type="spellEnd"/>
      <w:proofErr w:type="gramEnd"/>
      <w:r w:rsidRPr="007302D1">
        <w:rPr>
          <w:rFonts w:ascii="Arial" w:hAnsi="Arial" w:cs="Arial"/>
          <w:b/>
          <w:color w:val="000000"/>
        </w:rPr>
        <w:t xml:space="preserve"> College </w:t>
      </w:r>
      <w:proofErr w:type="gramStart"/>
      <w:r w:rsidRPr="007302D1">
        <w:rPr>
          <w:rFonts w:ascii="Arial" w:hAnsi="Arial" w:cs="Arial"/>
          <w:b/>
          <w:color w:val="000000"/>
        </w:rPr>
        <w:t>For</w:t>
      </w:r>
      <w:proofErr w:type="gramEnd"/>
      <w:r w:rsidRPr="007302D1">
        <w:rPr>
          <w:rFonts w:ascii="Arial" w:hAnsi="Arial" w:cs="Arial"/>
          <w:b/>
          <w:color w:val="000000"/>
        </w:rPr>
        <w:t xml:space="preserve"> Women,</w:t>
      </w:r>
      <w:bookmarkEnd w:id="0"/>
      <w:r w:rsidRPr="007302D1">
        <w:rPr>
          <w:rFonts w:ascii="Arial" w:hAnsi="Arial" w:cs="Arial"/>
          <w:b/>
          <w:color w:val="000000"/>
        </w:rPr>
        <w:t xml:space="preserve"> India</w:t>
      </w:r>
    </w:p>
    <w:p w14:paraId="6495E0AB" w14:textId="77777777" w:rsidR="00773B7F" w:rsidRPr="00773B7F" w:rsidRDefault="00773B7F">
      <w:pPr>
        <w:rPr>
          <w:rFonts w:ascii="Arial" w:hAnsi="Arial" w:cs="Arial"/>
          <w:b/>
          <w:sz w:val="20"/>
          <w:szCs w:val="20"/>
        </w:rPr>
      </w:pPr>
    </w:p>
    <w:sectPr w:rsidR="00773B7F" w:rsidRPr="00773B7F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FF59BD" w14:textId="77777777" w:rsidR="003B7951" w:rsidRPr="0000007A" w:rsidRDefault="003B7951" w:rsidP="0099583E">
      <w:r>
        <w:separator/>
      </w:r>
    </w:p>
  </w:endnote>
  <w:endnote w:type="continuationSeparator" w:id="0">
    <w:p w14:paraId="09C462C1" w14:textId="77777777" w:rsidR="003B7951" w:rsidRPr="0000007A" w:rsidRDefault="003B795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267D6F" w14:textId="77777777" w:rsidR="003B7951" w:rsidRPr="0000007A" w:rsidRDefault="003B7951" w:rsidP="0099583E">
      <w:r>
        <w:separator/>
      </w:r>
    </w:p>
  </w:footnote>
  <w:footnote w:type="continuationSeparator" w:id="0">
    <w:p w14:paraId="5E97EC90" w14:textId="77777777" w:rsidR="003B7951" w:rsidRPr="0000007A" w:rsidRDefault="003B795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13546927">
    <w:abstractNumId w:val="3"/>
  </w:num>
  <w:num w:numId="2" w16cid:durableId="874855417">
    <w:abstractNumId w:val="6"/>
  </w:num>
  <w:num w:numId="3" w16cid:durableId="2082483282">
    <w:abstractNumId w:val="5"/>
  </w:num>
  <w:num w:numId="4" w16cid:durableId="2048676430">
    <w:abstractNumId w:val="7"/>
  </w:num>
  <w:num w:numId="5" w16cid:durableId="1386878368">
    <w:abstractNumId w:val="4"/>
  </w:num>
  <w:num w:numId="6" w16cid:durableId="8921745">
    <w:abstractNumId w:val="0"/>
  </w:num>
  <w:num w:numId="7" w16cid:durableId="237636185">
    <w:abstractNumId w:val="1"/>
  </w:num>
  <w:num w:numId="8" w16cid:durableId="1365591205">
    <w:abstractNumId w:val="9"/>
  </w:num>
  <w:num w:numId="9" w16cid:durableId="788475434">
    <w:abstractNumId w:val="8"/>
  </w:num>
  <w:num w:numId="10" w16cid:durableId="5614794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43D65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C2508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1C72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55725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7951"/>
    <w:rsid w:val="003D1BDE"/>
    <w:rsid w:val="003E3708"/>
    <w:rsid w:val="003E746A"/>
    <w:rsid w:val="00401C12"/>
    <w:rsid w:val="00421DBF"/>
    <w:rsid w:val="0042465A"/>
    <w:rsid w:val="004258F8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020D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0ECC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45C18"/>
    <w:rsid w:val="00751520"/>
    <w:rsid w:val="00766889"/>
    <w:rsid w:val="00766A0D"/>
    <w:rsid w:val="00767F8C"/>
    <w:rsid w:val="00773B7F"/>
    <w:rsid w:val="00780B67"/>
    <w:rsid w:val="00781D07"/>
    <w:rsid w:val="007A62F8"/>
    <w:rsid w:val="007B1099"/>
    <w:rsid w:val="007B12DA"/>
    <w:rsid w:val="007B54A4"/>
    <w:rsid w:val="007C6CDF"/>
    <w:rsid w:val="007D0246"/>
    <w:rsid w:val="007E14FA"/>
    <w:rsid w:val="007F5873"/>
    <w:rsid w:val="008126B7"/>
    <w:rsid w:val="00814C3A"/>
    <w:rsid w:val="00815F94"/>
    <w:rsid w:val="008224E2"/>
    <w:rsid w:val="00822701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114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0C85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967A4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D6462"/>
    <w:rsid w:val="00DD6F41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47D03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D6F4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D6F41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773B7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339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29/bjms.v19i2.44994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n-overview-of-disease-and-health-research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3</Pages>
  <Words>332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2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05-16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